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9c0fcbc4136474550973c2bba7f7da3a3f89813"/>
    <w:p>
      <w:pPr>
        <w:pStyle w:val="Heading1"/>
      </w:pPr>
      <w:r>
        <w:t xml:space="preserve">SCHOLARSHIP APPLICATION LETTER FOR INDUSTRIAL ENGINEERING STUDIES IN UNITED ARAB EMIRATES ABU DHABI</w:t>
      </w:r>
    </w:p>
    <w:p>
      <w:pPr>
        <w:pStyle w:val="FirstParagraph"/>
      </w:pPr>
      <w:r>
        <w:t xml:space="preserve">Date: October 26, 2023</w:t>
      </w:r>
    </w:p>
    <w:p>
      <w:pPr>
        <w:pStyle w:val="BodyText"/>
      </w:pPr>
      <w:r>
        <w:t xml:space="preserve">Admissions Committee</w:t>
      </w:r>
      <w:r>
        <w:br/>
      </w:r>
      <w:r>
        <w:t xml:space="preserve">Abu Dhabi University</w:t>
      </w:r>
      <w:r>
        <w:br/>
      </w:r>
      <w:r>
        <w:t xml:space="preserve">Abu Dhabi, United Arab Emirates</w:t>
      </w:r>
    </w:p>
    <w:bookmarkStart w:id="20" w:name="X4d0a284eacba983a9a730379eeddb3a62db4eac"/>
    <w:p>
      <w:pPr>
        <w:pStyle w:val="Heading2"/>
      </w:pPr>
      <w:r>
        <w:t xml:space="preserve">Subject: Application for Full Scholarship Support to Pursue Master of Science in Industrial Engineering</w:t>
      </w:r>
    </w:p>
    <w:p>
      <w:pPr>
        <w:pStyle w:val="FirstParagraph"/>
      </w:pPr>
      <w:r>
        <w:t xml:space="preserve">To the Esteemed Admissions Committee,</w:t>
      </w:r>
    </w:p>
    <w:p>
      <w:pPr>
        <w:pStyle w:val="BodyText"/>
      </w:pPr>
      <w:r>
        <w:t xml:space="preserve">As a passionate and academically accomplished engineering student deeply committed to advancing sustainable industrial innovation, I am writing with profound enthusiasm to submit my application for the prestigious scholarship program at Abu Dhabi University. My academic trajectory, professional experiences, and unwavering dedication align precisely with the strategic vision of the United Arab Emirates Abu Dhabi as it pioneers economic diversification and technological excellence under initiatives like UAE Vision 2030 and Abu Dhabi Economic Vision 2030. I seek to contribute my skills as an aspiring Industrial Engineer to the Emirate's transformative journey, making this Scholarship Application Letter a testament to my commitment.</w:t>
      </w:r>
    </w:p>
    <w:p>
      <w:pPr>
        <w:pStyle w:val="BodyText"/>
      </w:pPr>
      <w:r>
        <w:t xml:space="preserve">My undergraduate studies in Mechanical Engineering at [Your University Name] solidified my fascination with systems optimization, lean manufacturing, and supply chain resilience. During my final year capstone project, I designed an integrated production scheduling model for a local automotive component manufacturer that reduced operational waste by 22% and improved on-time delivery rates by 35%. This experience crystallized my understanding that industrial engineering is not merely about efficiency—it's the strategic engine driving sustainable economic growth. It also ignited my desire to specialize in the unique industrial ecosystem of the United Arab Emirates Abu Dhabi, where manufacturing and logistics are pivotal to national diversification goals.</w:t>
      </w:r>
    </w:p>
    <w:p>
      <w:pPr>
        <w:pStyle w:val="BodyText"/>
      </w:pPr>
      <w:r>
        <w:t xml:space="preserve">Abu Dhabi represents an unparalleled environment for Industrial Engineering innovation. The Emirate's ambitious projects—from Masdar City's sustainable urban development and Khalifa Port's smart logistics hub to the Eastern Mangrove Industrial Zone—demand engineers who can harmonize cutting-edge technology with operational excellence. My research on predictive maintenance algorithms for heavy machinery, presented at the International Conference on Operations Research in Dubai 2022, directly addresses challenges facing Abu Dhabi's petrochemical and energy sectors. I am particularly inspired by how the Abu Dhabi Economic Vision 2030 leverages industrial engineering principles to transform traditional industries into knowledge-based enterprises while preserving cultural heritage.</w:t>
      </w:r>
    </w:p>
    <w:p>
      <w:pPr>
        <w:pStyle w:val="BodyText"/>
      </w:pPr>
      <w:r>
        <w:t xml:space="preserve">I have meticulously selected Abu Dhabi University for its industry-aligned curriculum, state-of-the-art facilities like the Advanced Manufacturing Laboratory, and strong partnerships with entities such as Tawazun Economic Council and Abu Dhabi Ports. The Master of Science in Industrial Engineering program uniquely combines courses in Industry 4.0 integration, sustainable supply chain management, and data-driven decision analytics—precisely the competencies needed to optimize operations across Abu Dhabi's diverse industrial landscape. My proposed research on "AI-Driven Energy Optimization for Petrochemical Facilities in Abu Dhabi" directly supports UAE Energy Strategy 2050, aiming to reduce carbon intensity by 30% through smart process reconfiguration.</w:t>
      </w:r>
    </w:p>
    <w:p>
      <w:pPr>
        <w:pStyle w:val="BodyText"/>
      </w:pPr>
      <w:r>
        <w:t xml:space="preserve">My professional journey has prepared me for this transformative academic phase. As a summer intern at [Company Name, e.g., ADNOC] in Abu Dhabi (2022), I collaborated on a team optimizing maintenance workflows for offshore drilling equipment. By implementing IoT sensors and real-time analytics, we cut unplanned downtime by 18%—a solution applicable to Abu Dhabi's expanding industrial parks. This experience taught me that successful industrial engineering requires deep cultural intelligence, which I cultivated through volunteer work with the Abu Dhabi Women’s Association, facilitating technical workshops for Emirati women in manufacturing sectors. Understanding local business practices and societal values is as crucial as technical expertise in this context.</w:t>
      </w:r>
    </w:p>
    <w:p>
      <w:pPr>
        <w:pStyle w:val="BodyText"/>
      </w:pPr>
      <w:r>
        <w:t xml:space="preserve">Financial constraints have always been a barrier to my academic advancement. While I maintained a 3.8/4.0 GPA and secured full tuition coverage for my bachelor's degree, the cost of specialized graduate studies remains prohibitive without scholarship support. This Scholarship Application Letter is not merely a request—it is an investment in Abu Dhabi's future. With your sponsorship, I will leverage Abu Dhabi University’s resources to develop scalable industrial solutions for the Emirate’s strategic sectors while becoming a role model for Emirati youth pursuing engineering careers.</w:t>
      </w:r>
    </w:p>
    <w:p>
      <w:pPr>
        <w:pStyle w:val="BodyText"/>
      </w:pPr>
      <w:r>
        <w:t xml:space="preserve">My long-term vision aligns with the United Arab Emirates' national priorities: To establish myself as an Industrial Engineer leading sustainable operations at major Abu Dhabi entities like Mubadala or Gulf Petrochemical Industries Corporation (GPC). I aim to pioneer energy-efficient manufacturing frameworks that support Abu Dhabi’s net-zero commitments while creating high-value jobs. The scholarship would enable me to focus entirely on research, participate in industry forums like the UAE Industry 4.0 Summit, and collaborate with professors such as Dr. [Name], whose work on circular economy models resonates with my goals.</w:t>
      </w:r>
    </w:p>
    <w:p>
      <w:pPr>
        <w:pStyle w:val="BodyText"/>
      </w:pPr>
      <w:r>
        <w:t xml:space="preserve">Abu Dhabi’s transformation from an oil-dependent economy to a global hub for innovation is unprecedented. Industrial Engineers are at its core—designing the systems that power smart cities, resilient supply chains, and sustainable industries. I am ready to contribute my skills in data analytics, process optimization, and cross-cultural teamwork to this mission. The United Arab Emirates Abu Dhabi offers the ideal environment for such work: a forward-thinking government prioritizing engineering excellence, world-class infrastructure enabling rapid implementation of innovations, and a community that values both tradition and progress.</w:t>
      </w:r>
    </w:p>
    <w:p>
      <w:pPr>
        <w:pStyle w:val="BodyText"/>
      </w:pPr>
      <w:r>
        <w:t xml:space="preserve">I have attached all required documents: academic transcripts, recommendation letters from professors at [Your University] and my ADNOC supervisor, research abstracts, and proof of UAE residency. I welcome the opportunity to discuss how my Industrial Engineering expertise can support Abu Dhabi’s strategic objectives during an interview at your convenience.</w:t>
      </w:r>
    </w:p>
    <w:p>
      <w:pPr>
        <w:pStyle w:val="BodyText"/>
      </w:pPr>
      <w:r>
        <w:t xml:space="preserve">Thank you for considering my application. I am eager to join Abu Dhabi University as a scholar who embodies the Emirate’s spirit of innovation and commitment to sustainable development. Together, we can build the industrial future that elevates not only Abu Dhabi but the entire United Arab Emirates.</w:t>
      </w:r>
    </w:p>
    <w:p>
      <w:pPr>
        <w:pStyle w:val="BodyText"/>
      </w:pPr>
      <w:r>
        <w:t xml:space="preserve">Sincerely,</w:t>
      </w:r>
    </w:p>
    <w:p>
      <w:pPr>
        <w:pStyle w:val="BodyText"/>
      </w:pPr>
      <w:r>
        <w:t xml:space="preserve">[Your Full Name]</w:t>
      </w:r>
      <w:r>
        <w:br/>
      </w:r>
      <w:r>
        <w:t xml:space="preserve">Industrial Engineering Student</w:t>
      </w:r>
      <w:r>
        <w:br/>
      </w:r>
      <w:r>
        <w:t xml:space="preserve">[Your Email Address]</w:t>
      </w:r>
      <w:r>
        <w:br/>
      </w:r>
      <w:r>
        <w:t xml:space="preserve">[Your Phone Number]</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19:35:02Z</dcterms:created>
  <dcterms:modified xsi:type="dcterms:W3CDTF">2026-07-23T19:35:02Z</dcterms:modified>
</cp:coreProperties>
</file>

<file path=docProps/custom.xml><?xml version="1.0" encoding="utf-8"?>
<Properties xmlns="http://schemas.openxmlformats.org/officeDocument/2006/custom-properties" xmlns:vt="http://schemas.openxmlformats.org/officeDocument/2006/docPropsVTypes"/>
</file>